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4D00886F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271B45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4D00886F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271B45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46644211" w:rsidR="00B75524" w:rsidRPr="00B75524" w:rsidRDefault="00271B45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উ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03390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ল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রা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AB2727C" w14:textId="424FB694" w:rsidR="003C4216" w:rsidRDefault="00883F22" w:rsidP="00DD2B2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িনের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ল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মপ্লিট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৭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৮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৮০’-০০” = ১৮০০.০০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.০০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DD2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৫৪,০০০.০০</w:t>
      </w:r>
    </w:p>
    <w:p w14:paraId="4360D1CB" w14:textId="77777777" w:rsidR="00ED0D35" w:rsidRDefault="00DD2B20" w:rsidP="00DD2B2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েবি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১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৩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 = ২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৮”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৩  ”   = ২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৬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৭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 = 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৬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৬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   = ২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৪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৮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১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৯</w:t>
      </w:r>
      <w:r w:rsidR="00ED0D35"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৯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২০০.০০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৩৪,৮০০.০০</w:t>
      </w:r>
    </w:p>
    <w:p w14:paraId="18AEC8F9" w14:textId="77777777" w:rsidR="00E70A50" w:rsidRDefault="00ED0D35" w:rsidP="00ED0D35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ে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৭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৯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৮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 ৯৩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৮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১  ”    = ৬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৮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</w:t>
      </w:r>
      <w:r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১  ”    = ১৩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৯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ED0D3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১৮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৪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০০.০০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১২,০০০.০০</w:t>
      </w:r>
    </w:p>
    <w:p w14:paraId="6DF53CF4" w14:textId="77777777" w:rsidR="00E70A50" w:rsidRDefault="00E70A50" w:rsidP="00ED0D35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ুরাত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ি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খোল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ি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০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’-০০” = ৪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১২,০০০.০০</w:t>
      </w:r>
    </w:p>
    <w:p w14:paraId="14AEB62A" w14:textId="6BE52B84" w:rsidR="002B1058" w:rsidRDefault="00E70A50" w:rsidP="00167E3A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ঙ্গে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েনেটা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্লাম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৩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৮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P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            ৭  </w:t>
      </w:r>
      <w:proofErr w:type="gramStart"/>
      <w:r w:rsidRP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E70A5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= ৩২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৬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= </w:t>
      </w:r>
      <w:r w:rsidR="00167E3A" w:rsidRP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৫,২০০.০০</w:t>
      </w:r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                                                                                               </w:t>
      </w:r>
      <w:proofErr w:type="spellStart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,১৮,০০০.০০</w:t>
      </w:r>
    </w:p>
    <w:p w14:paraId="3B65A863" w14:textId="5A812690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ঠারো</w:t>
      </w:r>
      <w:proofErr w:type="spellEnd"/>
      <w:r w:rsidR="00167E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33907"/>
    <w:rsid w:val="00075F36"/>
    <w:rsid w:val="00167E3A"/>
    <w:rsid w:val="001A7AD6"/>
    <w:rsid w:val="001D6DAD"/>
    <w:rsid w:val="00203B44"/>
    <w:rsid w:val="002047AD"/>
    <w:rsid w:val="00271B45"/>
    <w:rsid w:val="002B1058"/>
    <w:rsid w:val="00332044"/>
    <w:rsid w:val="003C4216"/>
    <w:rsid w:val="00437BE8"/>
    <w:rsid w:val="00464DD6"/>
    <w:rsid w:val="0059703C"/>
    <w:rsid w:val="005C49D6"/>
    <w:rsid w:val="005D6AF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75B20"/>
    <w:rsid w:val="00C8618F"/>
    <w:rsid w:val="00CD5CAC"/>
    <w:rsid w:val="00D234BE"/>
    <w:rsid w:val="00DB286A"/>
    <w:rsid w:val="00DD2B20"/>
    <w:rsid w:val="00DE2997"/>
    <w:rsid w:val="00E06171"/>
    <w:rsid w:val="00E17B29"/>
    <w:rsid w:val="00E60202"/>
    <w:rsid w:val="00E70A50"/>
    <w:rsid w:val="00ED0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0</Words>
  <Characters>14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3:24:00Z</dcterms:created>
  <dcterms:modified xsi:type="dcterms:W3CDTF">2022-06-28T13:24:00Z</dcterms:modified>
</cp:coreProperties>
</file>